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308CAD4" w14:textId="77777777" w:rsidR="00CB0198" w:rsidRDefault="00CB0198" w:rsidP="00CB0198">
      <w:pPr>
        <w:pStyle w:val="Standard"/>
        <w:rPr>
          <w:b/>
        </w:rPr>
      </w:pPr>
      <w:r>
        <w:rPr>
          <w:b/>
        </w:rPr>
        <w:t>- Additional Normalization Problem to Solve</w:t>
      </w:r>
    </w:p>
    <w:p w14:paraId="335A0F77" w14:textId="77777777" w:rsidR="001F18C1" w:rsidRDefault="001F18C1"/>
    <w:p w14:paraId="21102A2A" w14:textId="77777777" w:rsidR="00CB0198" w:rsidRDefault="00CB0198" w:rsidP="00CB0198">
      <w:pPr>
        <w:pStyle w:val="Standard"/>
      </w:pPr>
      <w:r>
        <w:t>This single relation contains all the attributes of our database.</w:t>
      </w:r>
    </w:p>
    <w:p w14:paraId="042E503F" w14:textId="77777777" w:rsidR="00CB0198" w:rsidRDefault="00CB0198"/>
    <w:p w14:paraId="7FC94332" w14:textId="77777777" w:rsidR="00376909" w:rsidRDefault="00CB0198">
      <w:r>
        <w:t xml:space="preserve">Coursera </w:t>
      </w:r>
      <w:r w:rsidR="00376909">
        <w:t>(</w:t>
      </w:r>
    </w:p>
    <w:p w14:paraId="6723CBD9" w14:textId="77777777" w:rsidR="00CB0198" w:rsidRDefault="00376909" w:rsidP="00376909">
      <w:pPr>
        <w:ind w:firstLine="720"/>
      </w:pPr>
      <w:r>
        <w:t>EmailAddress</w:t>
      </w:r>
      <w:r w:rsidR="00CB0198">
        <w:t xml:space="preserve">, StudentName, BirthDate, Location, StudentGender, </w:t>
      </w:r>
    </w:p>
    <w:p w14:paraId="6350393E" w14:textId="77777777" w:rsidR="00CB0198" w:rsidRDefault="00A62BE6">
      <w:r>
        <w:tab/>
      </w:r>
      <w:r w:rsidR="00CB0198">
        <w:t>CourseId, C</w:t>
      </w:r>
      <w:r>
        <w:t xml:space="preserve">ourseName, Overview, Duration, Difficulty, Category, </w:t>
      </w:r>
      <w:r w:rsidR="00CB0198">
        <w:t>FAQ,</w:t>
      </w:r>
    </w:p>
    <w:p w14:paraId="17B0F191" w14:textId="77777777" w:rsidR="00CB0198" w:rsidRDefault="00A62BE6">
      <w:r>
        <w:tab/>
      </w:r>
      <w:r w:rsidR="00CB0198">
        <w:t>UniversityId, UniversityName, Description,</w:t>
      </w:r>
    </w:p>
    <w:p w14:paraId="7A300CAE" w14:textId="77777777" w:rsidR="00CB0198" w:rsidRDefault="00A62BE6">
      <w:r>
        <w:tab/>
      </w:r>
      <w:r w:rsidR="00CB0198">
        <w:t xml:space="preserve">InstructorId, InstructorName, InstructorGender, Specialization, </w:t>
      </w:r>
    </w:p>
    <w:p w14:paraId="20637A94" w14:textId="77777777" w:rsidR="00CB0198" w:rsidRDefault="00CB0198">
      <w:r>
        <w:tab/>
        <w:t>TransactionId, TimeStamp, TransactionStatus,</w:t>
      </w:r>
    </w:p>
    <w:p w14:paraId="236253EA" w14:textId="77777777" w:rsidR="00CB0198" w:rsidRDefault="00CB0198" w:rsidP="00A62BE6">
      <w:pPr>
        <w:ind w:firstLine="720"/>
      </w:pPr>
      <w:r>
        <w:t xml:space="preserve">CreditCardNo, NameOnCard, CVV, ExpiryDate, </w:t>
      </w:r>
    </w:p>
    <w:p w14:paraId="0E39EAD0" w14:textId="77777777" w:rsidR="00376909" w:rsidRDefault="00CB0198" w:rsidP="00376909">
      <w:pPr>
        <w:ind w:firstLine="720"/>
      </w:pPr>
      <w:r>
        <w:t>RateStars, Comments</w:t>
      </w:r>
    </w:p>
    <w:p w14:paraId="5EF1E6E2" w14:textId="77777777" w:rsidR="00CB0198" w:rsidRDefault="00CB0198" w:rsidP="00376909">
      <w:r>
        <w:t>)</w:t>
      </w:r>
    </w:p>
    <w:p w14:paraId="01334439" w14:textId="77777777" w:rsidR="00376909" w:rsidRDefault="00376909"/>
    <w:p w14:paraId="26CCE333" w14:textId="77777777" w:rsidR="00376909" w:rsidRDefault="00376909" w:rsidP="00376909">
      <w:pPr>
        <w:pStyle w:val="Standard"/>
      </w:pPr>
      <w:r>
        <w:t>These are the functional dependencies that are present in the above relation.</w:t>
      </w:r>
    </w:p>
    <w:p w14:paraId="1D34E09D" w14:textId="77777777" w:rsidR="00376909" w:rsidRDefault="00376909"/>
    <w:p w14:paraId="1099B826" w14:textId="77777777" w:rsidR="00E40EB1" w:rsidRDefault="00E40EB1" w:rsidP="00E40EB1">
      <w:r>
        <w:t>Email Address -&gt; StudentName, BirthDate, Location, StudentGender</w:t>
      </w:r>
    </w:p>
    <w:p w14:paraId="743A421C" w14:textId="77777777" w:rsidR="00E40EB1" w:rsidRDefault="00E40EB1" w:rsidP="00E40EB1">
      <w:r>
        <w:t>CourseId -&gt; CourseName, Overview, Duration, Difficulty, Category, FAQ</w:t>
      </w:r>
    </w:p>
    <w:p w14:paraId="7A072C7C" w14:textId="77777777" w:rsidR="00E40EB1" w:rsidRPr="00AD6414" w:rsidRDefault="00E40EB1" w:rsidP="00E40EB1">
      <w:r>
        <w:t>UniversityId -&gt; UniversityName, Description</w:t>
      </w:r>
    </w:p>
    <w:p w14:paraId="00428078" w14:textId="77777777" w:rsidR="00E40EB1" w:rsidRDefault="00E40EB1" w:rsidP="00E40EB1">
      <w:r>
        <w:t>InstructorId -&gt; InstructorName, InstructorGender, Specialization</w:t>
      </w:r>
    </w:p>
    <w:p w14:paraId="124732F8" w14:textId="77777777" w:rsidR="00E40EB1" w:rsidRPr="00AD6414" w:rsidRDefault="00E40EB1" w:rsidP="00E40EB1">
      <w:r>
        <w:t>TransactionId -&gt; Timestamp, TransactionStatus</w:t>
      </w:r>
    </w:p>
    <w:p w14:paraId="507B107D" w14:textId="77777777" w:rsidR="00B7473D" w:rsidRDefault="00E40EB1" w:rsidP="00E40EB1">
      <w:r>
        <w:t>CreditCardNo -&gt; NameOnCard, CVV, ExpiryDate</w:t>
      </w:r>
    </w:p>
    <w:p w14:paraId="1C345CB1" w14:textId="77777777" w:rsidR="00AF7F5C" w:rsidRDefault="00AF7F5C" w:rsidP="00E40EB1">
      <w:r>
        <w:t>CourseId -&gt; EmailAddress, UniversityId, InstructorId, TransactionId, CreditCardNo</w:t>
      </w:r>
      <w:bookmarkStart w:id="0" w:name="_GoBack"/>
      <w:bookmarkEnd w:id="0"/>
    </w:p>
    <w:p w14:paraId="1FD4B0B8" w14:textId="77777777" w:rsidR="00B73F68" w:rsidRDefault="00B73F68" w:rsidP="00E40EB1">
      <w:r>
        <w:t>EmailAddress, CourseId  -&gt; RateStars, Comments</w:t>
      </w:r>
    </w:p>
    <w:p w14:paraId="3D8C4215" w14:textId="77777777" w:rsidR="00BF5764" w:rsidRDefault="00A2146D" w:rsidP="00E40EB1">
      <w:r>
        <w:tab/>
      </w:r>
    </w:p>
    <w:p w14:paraId="48D00528" w14:textId="77777777" w:rsidR="00E40EB1" w:rsidRDefault="00E40EB1" w:rsidP="00E40EB1"/>
    <w:p w14:paraId="6F62AE17" w14:textId="77777777" w:rsidR="00E40EB1" w:rsidRDefault="00E40EB1" w:rsidP="00E40EB1">
      <w:pPr>
        <w:pStyle w:val="Standard"/>
      </w:pPr>
      <w:r>
        <w:t>To do a 3NF decomposition, we simply take each FD and make it into its own relation. We would need one more relation if the primary key was not contained anywhere. In thi</w:t>
      </w:r>
      <w:r w:rsidR="00BF5764">
        <w:t>s case, the primary key is just CourseId</w:t>
      </w:r>
      <w:r>
        <w:t>, so no additional relations are required.</w:t>
      </w:r>
    </w:p>
    <w:p w14:paraId="37BD8B09" w14:textId="77777777" w:rsidR="00E40EB1" w:rsidRDefault="00E40EB1" w:rsidP="00E40EB1"/>
    <w:p w14:paraId="7D8BBAA6" w14:textId="77777777" w:rsidR="0091451D" w:rsidRDefault="001C1504" w:rsidP="0091451D">
      <w:r>
        <w:t>R1(Email</w:t>
      </w:r>
      <w:r w:rsidR="0091451D">
        <w:t>Address, StudentName, BirthDate, Location, StudentGender)</w:t>
      </w:r>
    </w:p>
    <w:p w14:paraId="74845F19" w14:textId="77777777" w:rsidR="0091451D" w:rsidRDefault="00EB6010" w:rsidP="0091451D">
      <w:r>
        <w:lastRenderedPageBreak/>
        <w:t xml:space="preserve">R2(CourseId, </w:t>
      </w:r>
      <w:r w:rsidR="0091451D">
        <w:t>CourseName, Overview, Duration, Difficulty, Category, FAQ)</w:t>
      </w:r>
    </w:p>
    <w:p w14:paraId="15413866" w14:textId="77777777" w:rsidR="0091451D" w:rsidRPr="00AD6414" w:rsidRDefault="0091451D" w:rsidP="0091451D">
      <w:r>
        <w:t>R3(UniversityId, UniversityName, Description)</w:t>
      </w:r>
    </w:p>
    <w:p w14:paraId="021D4D57" w14:textId="77777777" w:rsidR="0091451D" w:rsidRDefault="0091451D" w:rsidP="0091451D">
      <w:r>
        <w:t>R4(InstructorId -&gt; InstructorName, InstructorGender, Specialization)</w:t>
      </w:r>
    </w:p>
    <w:p w14:paraId="392CC37E" w14:textId="77777777" w:rsidR="0091451D" w:rsidRDefault="0091451D" w:rsidP="0091451D">
      <w:r>
        <w:t>R5(TransactionId, Timestamp, TransactionStatus)</w:t>
      </w:r>
    </w:p>
    <w:p w14:paraId="05549E28" w14:textId="77777777" w:rsidR="0091451D" w:rsidRDefault="0091451D" w:rsidP="0091451D">
      <w:r>
        <w:t>R6(CreditCardNo, NameOnCard, CVV, ExpiryDate)</w:t>
      </w:r>
    </w:p>
    <w:p w14:paraId="1A4425CC" w14:textId="77777777" w:rsidR="00BF5764" w:rsidRDefault="00BF5764" w:rsidP="00BF5764">
      <w:r>
        <w:t>R7(CourseId, EmailAddress, UniversityId, InstructorId, TransactionId, CreditCardNo)</w:t>
      </w:r>
    </w:p>
    <w:p w14:paraId="436ABE9A" w14:textId="77777777" w:rsidR="00B73F68" w:rsidRDefault="00B73F68" w:rsidP="00BF5764">
      <w:r>
        <w:t>R8(EmailAdress, CourseId, RateStars, Comments)</w:t>
      </w:r>
    </w:p>
    <w:p w14:paraId="711EFC53" w14:textId="77777777" w:rsidR="00BF5764" w:rsidRDefault="00BF5764" w:rsidP="0091451D"/>
    <w:p w14:paraId="4CC2E8F3" w14:textId="77777777" w:rsidR="0091451D" w:rsidRPr="00AD6414" w:rsidRDefault="0091451D" w:rsidP="0091451D"/>
    <w:p w14:paraId="6C6F8239" w14:textId="77777777" w:rsidR="0091451D" w:rsidRDefault="0091451D" w:rsidP="0091451D"/>
    <w:p w14:paraId="0CE3BDA5" w14:textId="77777777" w:rsidR="0091451D" w:rsidRDefault="0091451D" w:rsidP="0091451D"/>
    <w:p w14:paraId="17EF1D03" w14:textId="77777777" w:rsidR="0091451D" w:rsidRDefault="0091451D" w:rsidP="0091451D"/>
    <w:p w14:paraId="4B38CD29" w14:textId="77777777" w:rsidR="0091451D" w:rsidRDefault="0091451D" w:rsidP="00E40EB1"/>
    <w:p w14:paraId="5D238C43" w14:textId="77777777" w:rsidR="0091451D" w:rsidRDefault="0091451D" w:rsidP="00E40EB1"/>
    <w:p w14:paraId="37C8D589" w14:textId="77777777" w:rsidR="00E40EB1" w:rsidRDefault="00E40EB1"/>
    <w:sectPr w:rsidR="00E40EB1" w:rsidSect="00616BB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auto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NrUwMjEyMzcyMTAxNLdU0lEKTi0uzszPAykwqgUAa9Vl3CwAAAA="/>
  </w:docVars>
  <w:rsids>
    <w:rsidRoot w:val="001801BD"/>
    <w:rsid w:val="001801BD"/>
    <w:rsid w:val="001C1504"/>
    <w:rsid w:val="001F18C1"/>
    <w:rsid w:val="00376909"/>
    <w:rsid w:val="00616BB1"/>
    <w:rsid w:val="007D0513"/>
    <w:rsid w:val="0091451D"/>
    <w:rsid w:val="00A2146D"/>
    <w:rsid w:val="00A62BE6"/>
    <w:rsid w:val="00AF7F5C"/>
    <w:rsid w:val="00B73F68"/>
    <w:rsid w:val="00B7473D"/>
    <w:rsid w:val="00BF5764"/>
    <w:rsid w:val="00C72B9D"/>
    <w:rsid w:val="00CB0198"/>
    <w:rsid w:val="00E40EB1"/>
    <w:rsid w:val="00EB60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x-none" w:bidi="x-non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5B7A6B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8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616BB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andard">
    <w:name w:val="Standard"/>
    <w:rsid w:val="00CB0198"/>
    <w:pPr>
      <w:suppressAutoHyphens/>
      <w:autoSpaceDN w:val="0"/>
      <w:spacing w:after="0" w:line="276" w:lineRule="auto"/>
      <w:textAlignment w:val="baseline"/>
    </w:pPr>
    <w:rPr>
      <w:rFonts w:ascii="Arial" w:eastAsia="Arial" w:hAnsi="Arial" w:cs="Arial"/>
      <w:color w:val="000000"/>
      <w:kern w:val="3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4" Type="http://schemas.openxmlformats.org/officeDocument/2006/relationships/fontTable" Target="fontTable.xml"/><Relationship Id="rId5" Type="http://schemas.openxmlformats.org/officeDocument/2006/relationships/theme" Target="theme/theme1.xml"/><Relationship Id="rId1" Type="http://schemas.openxmlformats.org/officeDocument/2006/relationships/styles" Target="styles.xml"/><Relationship Id="rId2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263</Words>
  <Characters>1502</Characters>
  <Application>Microsoft Macintosh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6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uhas Kumar</dc:creator>
  <cp:lastModifiedBy>cody-hoffman@uiowa.edu</cp:lastModifiedBy>
  <cp:revision>3</cp:revision>
  <dcterms:created xsi:type="dcterms:W3CDTF">2017-04-05T15:50:00Z</dcterms:created>
  <dcterms:modified xsi:type="dcterms:W3CDTF">2017-04-06T01:49:00Z</dcterms:modified>
</cp:coreProperties>
</file>